
<file path=[Content_Types].xml><?xml version="1.0" encoding="utf-8"?>
<Types xmlns="http://schemas.openxmlformats.org/package/2006/content-types">
  <Default Extension="tmp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AB87C0" w14:textId="77777777" w:rsidR="00563BB4" w:rsidRDefault="00563BB4" w:rsidP="00563BB4">
      <w:pPr>
        <w:pStyle w:val="Heading1"/>
        <w:rPr>
          <w:sz w:val="32"/>
        </w:rPr>
      </w:pPr>
    </w:p>
    <w:p w14:paraId="11838EA5" w14:textId="77777777" w:rsidR="00563BB4" w:rsidRDefault="00563BB4" w:rsidP="00563BB4">
      <w:pPr>
        <w:jc w:val="center"/>
        <w:rPr>
          <w:b/>
          <w:sz w:val="32"/>
        </w:rPr>
      </w:pPr>
      <w:r>
        <w:rPr>
          <w:b/>
          <w:sz w:val="32"/>
        </w:rPr>
        <w:t>MILESTONE EVALUATION SHEET</w:t>
      </w:r>
    </w:p>
    <w:p w14:paraId="7F0404C3" w14:textId="77777777" w:rsidR="00563BB4" w:rsidRDefault="00563BB4" w:rsidP="00563BB4">
      <w:pPr>
        <w:jc w:val="center"/>
        <w:rPr>
          <w:b/>
        </w:rPr>
      </w:pPr>
    </w:p>
    <w:p w14:paraId="5837AF37" w14:textId="77777777" w:rsidR="00563BB4" w:rsidRDefault="00563BB4" w:rsidP="00563BB4">
      <w:pPr>
        <w:jc w:val="center"/>
        <w:rPr>
          <w:b/>
          <w:sz w:val="32"/>
        </w:rPr>
      </w:pPr>
      <w:r>
        <w:rPr>
          <w:b/>
          <w:sz w:val="32"/>
        </w:rPr>
        <w:t>MILESTONE NO.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158"/>
        <w:gridCol w:w="1260"/>
      </w:tblGrid>
      <w:tr w:rsidR="00563BB4" w14:paraId="122A4AD9" w14:textId="77777777" w:rsidTr="00563BB4">
        <w:tc>
          <w:tcPr>
            <w:tcW w:w="4158" w:type="dxa"/>
          </w:tcPr>
          <w:p w14:paraId="6B49ACEA" w14:textId="77777777" w:rsidR="00563BB4" w:rsidRDefault="00563BB4">
            <w:pPr>
              <w:jc w:val="center"/>
              <w:rPr>
                <w:b/>
                <w:sz w:val="32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pct5" w:color="auto" w:fill="auto"/>
          </w:tcPr>
          <w:p w14:paraId="047B8858" w14:textId="22CBF43F" w:rsidR="00563BB4" w:rsidRDefault="00563BB4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6</w:t>
            </w:r>
          </w:p>
        </w:tc>
      </w:tr>
      <w:tr w:rsidR="00563BB4" w14:paraId="28854348" w14:textId="77777777" w:rsidTr="00563BB4">
        <w:tc>
          <w:tcPr>
            <w:tcW w:w="4158" w:type="dxa"/>
          </w:tcPr>
          <w:p w14:paraId="7B86271E" w14:textId="77777777" w:rsidR="00563BB4" w:rsidRDefault="00563BB4">
            <w:pPr>
              <w:jc w:val="center"/>
              <w:rPr>
                <w:b/>
                <w:sz w:val="32"/>
              </w:rPr>
            </w:pPr>
          </w:p>
        </w:tc>
        <w:tc>
          <w:tcPr>
            <w:tcW w:w="1260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6497A441" w14:textId="77777777" w:rsidR="00563BB4" w:rsidRDefault="00563BB4">
            <w:pPr>
              <w:jc w:val="center"/>
              <w:rPr>
                <w:b/>
                <w:sz w:val="32"/>
              </w:rPr>
            </w:pPr>
          </w:p>
        </w:tc>
      </w:tr>
    </w:tbl>
    <w:p w14:paraId="1B72E9B0" w14:textId="77777777" w:rsidR="00563BB4" w:rsidRDefault="00563BB4" w:rsidP="00563BB4">
      <w:pPr>
        <w:jc w:val="center"/>
        <w:rPr>
          <w:b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6498"/>
      </w:tblGrid>
      <w:tr w:rsidR="00563BB4" w14:paraId="0DD3FBBF" w14:textId="77777777" w:rsidTr="00563BB4">
        <w:tc>
          <w:tcPr>
            <w:tcW w:w="30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  <w:hideMark/>
          </w:tcPr>
          <w:p w14:paraId="227BD82F" w14:textId="77777777" w:rsidR="00563BB4" w:rsidRDefault="00563BB4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DATE:</w:t>
            </w:r>
          </w:p>
        </w:tc>
        <w:tc>
          <w:tcPr>
            <w:tcW w:w="6498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5" w:color="auto" w:fill="auto"/>
            <w:hideMark/>
          </w:tcPr>
          <w:p w14:paraId="04215559" w14:textId="12555489" w:rsidR="00563BB4" w:rsidRDefault="00563BB4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COURSE NO.: </w:t>
            </w:r>
            <w:r w:rsidR="006372EF">
              <w:rPr>
                <w:b/>
                <w:sz w:val="28"/>
              </w:rPr>
              <w:t>ISMG 6060</w:t>
            </w:r>
          </w:p>
        </w:tc>
      </w:tr>
      <w:tr w:rsidR="00563BB4" w14:paraId="50BE5778" w14:textId="77777777" w:rsidTr="00563BB4">
        <w:tc>
          <w:tcPr>
            <w:tcW w:w="3078" w:type="dxa"/>
            <w:tcBorders>
              <w:top w:val="nil"/>
              <w:left w:val="nil"/>
              <w:bottom w:val="nil"/>
              <w:right w:val="nil"/>
            </w:tcBorders>
          </w:tcPr>
          <w:p w14:paraId="186D7BA5" w14:textId="77777777" w:rsidR="00563BB4" w:rsidRDefault="00563BB4">
            <w:pPr>
              <w:tabs>
                <w:tab w:val="left" w:pos="4320"/>
              </w:tabs>
              <w:rPr>
                <w:b/>
                <w:sz w:val="28"/>
              </w:rPr>
            </w:pPr>
          </w:p>
        </w:tc>
        <w:tc>
          <w:tcPr>
            <w:tcW w:w="649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  <w:hideMark/>
          </w:tcPr>
          <w:p w14:paraId="3B2D37B1" w14:textId="4F79414A" w:rsidR="00563BB4" w:rsidRDefault="00563BB4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INSTRUCTOR: </w:t>
            </w:r>
            <w:r w:rsidR="006372EF">
              <w:rPr>
                <w:b/>
                <w:sz w:val="28"/>
              </w:rPr>
              <w:t xml:space="preserve">Ersin </w:t>
            </w:r>
            <w:proofErr w:type="spellStart"/>
            <w:r w:rsidR="006372EF">
              <w:rPr>
                <w:b/>
                <w:sz w:val="28"/>
              </w:rPr>
              <w:t>Dencelli</w:t>
            </w:r>
            <w:proofErr w:type="spellEnd"/>
          </w:p>
        </w:tc>
      </w:tr>
    </w:tbl>
    <w:p w14:paraId="312E6C17" w14:textId="77777777" w:rsidR="00563BB4" w:rsidRDefault="00563BB4" w:rsidP="00563BB4">
      <w:pPr>
        <w:rPr>
          <w:b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08"/>
        <w:gridCol w:w="5868"/>
      </w:tblGrid>
      <w:tr w:rsidR="00563BB4" w14:paraId="341EFA02" w14:textId="77777777" w:rsidTr="00563BB4">
        <w:tc>
          <w:tcPr>
            <w:tcW w:w="3708" w:type="dxa"/>
            <w:tcBorders>
              <w:top w:val="single" w:sz="18" w:space="0" w:color="auto"/>
              <w:left w:val="single" w:sz="18" w:space="0" w:color="auto"/>
              <w:bottom w:val="nil"/>
              <w:right w:val="single" w:sz="6" w:space="0" w:color="auto"/>
            </w:tcBorders>
            <w:shd w:val="pct20" w:color="auto" w:fill="auto"/>
            <w:hideMark/>
          </w:tcPr>
          <w:p w14:paraId="5CF56B7F" w14:textId="77777777" w:rsidR="00563BB4" w:rsidRDefault="00563BB4">
            <w:pPr>
              <w:tabs>
                <w:tab w:val="left" w:pos="216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EAM NO. OR NAME</w:t>
            </w:r>
          </w:p>
        </w:tc>
        <w:tc>
          <w:tcPr>
            <w:tcW w:w="5868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pct20" w:color="auto" w:fill="auto"/>
            <w:hideMark/>
          </w:tcPr>
          <w:p w14:paraId="4E29C95E" w14:textId="77777777" w:rsidR="00563BB4" w:rsidRDefault="00563BB4">
            <w:pPr>
              <w:tabs>
                <w:tab w:val="left" w:pos="216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EAM MEMBERS</w:t>
            </w:r>
          </w:p>
        </w:tc>
      </w:tr>
      <w:tr w:rsidR="00563BB4" w14:paraId="2FADAA21" w14:textId="77777777" w:rsidTr="00563BB4">
        <w:tc>
          <w:tcPr>
            <w:tcW w:w="3708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2369F6EB" w14:textId="77777777" w:rsidR="00563BB4" w:rsidRDefault="00563BB4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nil"/>
              <w:left w:val="nil"/>
              <w:bottom w:val="single" w:sz="6" w:space="0" w:color="auto"/>
              <w:right w:val="single" w:sz="12" w:space="0" w:color="auto"/>
            </w:tcBorders>
          </w:tcPr>
          <w:p w14:paraId="33326732" w14:textId="55F89E59" w:rsidR="00563BB4" w:rsidRDefault="00DB5C52">
            <w:pPr>
              <w:tabs>
                <w:tab w:val="left" w:pos="216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Yash Nigam</w:t>
            </w:r>
          </w:p>
        </w:tc>
      </w:tr>
      <w:tr w:rsidR="00563BB4" w14:paraId="03C5CF4E" w14:textId="77777777" w:rsidTr="00563BB4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346479F9" w14:textId="77777777" w:rsidR="00563BB4" w:rsidRDefault="00563BB4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DA811F6" w14:textId="77777777" w:rsidR="00563BB4" w:rsidRDefault="00563BB4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563BB4" w14:paraId="7ED7B00F" w14:textId="77777777" w:rsidTr="00563BB4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56AE9B02" w14:textId="77777777" w:rsidR="00563BB4" w:rsidRDefault="00563BB4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037D73FF" w14:textId="77777777" w:rsidR="00563BB4" w:rsidRDefault="00563BB4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563BB4" w14:paraId="7B7CF653" w14:textId="77777777" w:rsidTr="00563BB4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338A3905" w14:textId="77777777" w:rsidR="00563BB4" w:rsidRDefault="00563BB4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8BA3B2C" w14:textId="77777777" w:rsidR="00563BB4" w:rsidRDefault="00563BB4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563BB4" w14:paraId="33BC41C9" w14:textId="77777777" w:rsidTr="00563BB4">
        <w:tc>
          <w:tcPr>
            <w:tcW w:w="3708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10" w:color="auto" w:fill="auto"/>
          </w:tcPr>
          <w:p w14:paraId="0402CB36" w14:textId="77777777" w:rsidR="00563BB4" w:rsidRDefault="00563BB4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7A3A903C" w14:textId="77777777" w:rsidR="00563BB4" w:rsidRDefault="00563BB4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</w:tbl>
    <w:p w14:paraId="58349CC0" w14:textId="77777777" w:rsidR="00563BB4" w:rsidRDefault="00563BB4" w:rsidP="00563BB4">
      <w:pPr>
        <w:tabs>
          <w:tab w:val="left" w:pos="2160"/>
        </w:tabs>
        <w:rPr>
          <w:b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563BB4" w14:paraId="2633B08D" w14:textId="77777777" w:rsidTr="00563BB4">
        <w:tc>
          <w:tcPr>
            <w:tcW w:w="957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hideMark/>
          </w:tcPr>
          <w:p w14:paraId="756E5EB1" w14:textId="77777777" w:rsidR="00563BB4" w:rsidRDefault="00563BB4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Student comments:</w:t>
            </w:r>
          </w:p>
        </w:tc>
      </w:tr>
      <w:tr w:rsidR="00563BB4" w14:paraId="76DE711F" w14:textId="77777777" w:rsidTr="00563BB4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2808DBA1" w14:textId="77777777" w:rsidR="00563BB4" w:rsidRDefault="00563BB4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563BB4" w14:paraId="6CC5C937" w14:textId="77777777" w:rsidTr="00563BB4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4EA6B6F6" w14:textId="77777777" w:rsidR="00563BB4" w:rsidRDefault="00563BB4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563BB4" w14:paraId="7B19E621" w14:textId="77777777" w:rsidTr="00563BB4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7AC5389D" w14:textId="77777777" w:rsidR="00563BB4" w:rsidRDefault="00563BB4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563BB4" w14:paraId="77C8CAA7" w14:textId="77777777" w:rsidTr="00563BB4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2B9E6D03" w14:textId="77777777" w:rsidR="00563BB4" w:rsidRDefault="00563BB4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563BB4" w14:paraId="1AC53AB1" w14:textId="77777777" w:rsidTr="00563BB4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D135C34" w14:textId="77777777" w:rsidR="00563BB4" w:rsidRDefault="00563BB4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</w:tbl>
    <w:p w14:paraId="1B695F43" w14:textId="77777777" w:rsidR="00563BB4" w:rsidRDefault="00563BB4" w:rsidP="00563BB4">
      <w:pPr>
        <w:tabs>
          <w:tab w:val="left" w:pos="2160"/>
          <w:tab w:val="left" w:pos="5940"/>
        </w:tabs>
        <w:rPr>
          <w:b/>
        </w:rPr>
      </w:pPr>
    </w:p>
    <w:tbl>
      <w:tblPr>
        <w:tblW w:w="95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563BB4" w14:paraId="046F82B2" w14:textId="77777777" w:rsidTr="00E750C4">
        <w:tc>
          <w:tcPr>
            <w:tcW w:w="957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hideMark/>
          </w:tcPr>
          <w:p w14:paraId="23E01C21" w14:textId="77777777" w:rsidR="00563BB4" w:rsidRDefault="00563BB4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Instructor comments:</w:t>
            </w:r>
          </w:p>
          <w:tbl>
            <w:tblPr>
              <w:tblW w:w="19820" w:type="dxa"/>
              <w:tblLayout w:type="fixed"/>
              <w:tblLook w:val="04A0" w:firstRow="1" w:lastRow="0" w:firstColumn="1" w:lastColumn="0" w:noHBand="0" w:noVBand="1"/>
            </w:tblPr>
            <w:tblGrid>
              <w:gridCol w:w="19820"/>
            </w:tblGrid>
            <w:tr w:rsidR="00AB0968" w:rsidRPr="00AE11D9" w14:paraId="39B5B14E" w14:textId="77777777" w:rsidTr="00AE11D9">
              <w:trPr>
                <w:trHeight w:val="300"/>
              </w:trPr>
              <w:tc>
                <w:tcPr>
                  <w:tcW w:w="19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7DB78C9" w14:textId="7F8C63AF" w:rsidR="00AB0968" w:rsidRPr="00AE11D9" w:rsidRDefault="00AB0968" w:rsidP="00AB0968">
                  <w:pPr>
                    <w:ind w:firstLineChars="100" w:firstLine="220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eastAsia="zh-CN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Sequence Diagram</w:t>
                  </w:r>
                </w:p>
              </w:tc>
            </w:tr>
            <w:tr w:rsidR="00AB0968" w:rsidRPr="00AE11D9" w14:paraId="1692D045" w14:textId="77777777" w:rsidTr="00AE11D9">
              <w:trPr>
                <w:trHeight w:val="315"/>
              </w:trPr>
              <w:tc>
                <w:tcPr>
                  <w:tcW w:w="19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A5FC199" w14:textId="706AE878" w:rsidR="00AB0968" w:rsidRPr="00AE11D9" w:rsidRDefault="00AB0968" w:rsidP="00AB0968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eed to create a sequence diagram</w:t>
                  </w:r>
                  <w:r>
                    <w:rPr>
                      <w:rFonts w:ascii="Calibri" w:hAnsi="Calibri" w:cs="Calibri"/>
                      <w:color w:val="2D3B45"/>
                    </w:rPr>
                    <w:t> for each scenario of each use case.</w:t>
                  </w:r>
                </w:p>
              </w:tc>
            </w:tr>
            <w:tr w:rsidR="00AB0968" w:rsidRPr="00AE11D9" w14:paraId="2A645D15" w14:textId="77777777" w:rsidTr="00AE11D9">
              <w:trPr>
                <w:trHeight w:val="300"/>
              </w:trPr>
              <w:tc>
                <w:tcPr>
                  <w:tcW w:w="19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94C97B3" w14:textId="58B89157" w:rsidR="00AB0968" w:rsidRPr="00AE11D9" w:rsidRDefault="00AB0968" w:rsidP="00AB0968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eastAsia="zh-C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eed to indicate execution occurrence for each object.</w:t>
                  </w:r>
                </w:p>
              </w:tc>
            </w:tr>
            <w:tr w:rsidR="00AB0968" w:rsidRPr="00AE11D9" w14:paraId="14A5F09D" w14:textId="77777777" w:rsidTr="00AE11D9">
              <w:trPr>
                <w:trHeight w:val="315"/>
              </w:trPr>
              <w:tc>
                <w:tcPr>
                  <w:tcW w:w="19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753CB2A" w14:textId="29DC7D9B" w:rsidR="00AB0968" w:rsidRPr="00AE11D9" w:rsidRDefault="00AB0968" w:rsidP="00CF7A61">
                  <w:pPr>
                    <w:ind w:firstLineChars="100" w:firstLine="220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Communication Diagram</w:t>
                  </w:r>
                </w:p>
              </w:tc>
            </w:tr>
            <w:tr w:rsidR="00AB0968" w:rsidRPr="00AE11D9" w14:paraId="21112D3F" w14:textId="77777777" w:rsidTr="00AE11D9">
              <w:trPr>
                <w:trHeight w:val="300"/>
              </w:trPr>
              <w:tc>
                <w:tcPr>
                  <w:tcW w:w="19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D0C6F28" w14:textId="2EB69D09" w:rsidR="00AB0968" w:rsidRPr="00AE11D9" w:rsidRDefault="00AB0968" w:rsidP="00AB0968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eastAsia="zh-CN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eed to create a communication diagram</w:t>
                  </w:r>
                  <w:r>
                    <w:rPr>
                      <w:rFonts w:ascii="Calibri" w:hAnsi="Calibri" w:cs="Calibri"/>
                      <w:color w:val="2D3B45"/>
                    </w:rPr>
                    <w:t> for each scenario of each use case.</w:t>
                  </w:r>
                </w:p>
              </w:tc>
            </w:tr>
            <w:tr w:rsidR="00AB0968" w:rsidRPr="00AE11D9" w14:paraId="751614BA" w14:textId="77777777" w:rsidTr="00AE11D9">
              <w:trPr>
                <w:trHeight w:val="315"/>
              </w:trPr>
              <w:tc>
                <w:tcPr>
                  <w:tcW w:w="19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D3459CC" w14:textId="77777777" w:rsidR="00AB0968" w:rsidRDefault="00AB0968" w:rsidP="00CF7A61">
                  <w:pPr>
                    <w:ind w:firstLineChars="100" w:firstLine="220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>Behavioral State Machine Diagram</w:t>
                  </w:r>
                </w:p>
                <w:p w14:paraId="66ABE80D" w14:textId="77777777" w:rsidR="00FF1D95" w:rsidRDefault="00FF1D95" w:rsidP="00FF1D9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eed to create a behavioral state machine</w:t>
                  </w:r>
                  <w:r>
                    <w:rPr>
                      <w:rFonts w:ascii="Calibri" w:hAnsi="Calibri" w:cs="Calibri"/>
                      <w:color w:val="2D3B45"/>
                    </w:rPr>
                    <w:t> diagram for each class in the class diagram.</w:t>
                  </w:r>
                </w:p>
                <w:p w14:paraId="2B0189F4" w14:textId="1C6D6E7C" w:rsidR="00CF7A61" w:rsidRPr="00AE11D9" w:rsidRDefault="00CF7A61" w:rsidP="00FF1D95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14:paraId="34784157" w14:textId="707717FC" w:rsidR="00AE11D9" w:rsidRDefault="00AE11D9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</w:tbl>
    <w:p w14:paraId="0F54C16C" w14:textId="1638A145" w:rsidR="00563BB4" w:rsidRDefault="00563BB4" w:rsidP="00563BB4">
      <w:pPr>
        <w:tabs>
          <w:tab w:val="left" w:pos="2160"/>
          <w:tab w:val="left" w:pos="5940"/>
        </w:tabs>
        <w:jc w:val="right"/>
        <w:rPr>
          <w:b/>
          <w:sz w:val="32"/>
        </w:rPr>
      </w:pPr>
      <w:r>
        <w:rPr>
          <w:b/>
          <w:sz w:val="96"/>
        </w:rPr>
        <w:t>Score</w:t>
      </w:r>
      <w:r>
        <w:rPr>
          <w:b/>
          <w:sz w:val="72"/>
        </w:rPr>
        <w:t>:</w:t>
      </w:r>
      <w:r w:rsidR="00FF1D95">
        <w:rPr>
          <w:b/>
          <w:sz w:val="72"/>
        </w:rPr>
        <w:t>9</w:t>
      </w:r>
      <w:bookmarkStart w:id="0" w:name="_GoBack"/>
      <w:bookmarkEnd w:id="0"/>
      <w:r>
        <w:rPr>
          <w:b/>
          <w:sz w:val="72"/>
        </w:rPr>
        <w:t xml:space="preserve"> </w:t>
      </w:r>
    </w:p>
    <w:p w14:paraId="78F7DCFE" w14:textId="3DDF96EC" w:rsidR="00314AA2" w:rsidRDefault="00463062"/>
    <w:p w14:paraId="45ADA65D" w14:textId="31D41454" w:rsidR="00DB5C52" w:rsidRDefault="00DB5C52"/>
    <w:p w14:paraId="301CAC7D" w14:textId="13BFEFA2" w:rsidR="00DB5C52" w:rsidRDefault="004D25BB">
      <w:pPr>
        <w:rPr>
          <w:b/>
          <w:sz w:val="28"/>
          <w:szCs w:val="28"/>
        </w:rPr>
      </w:pPr>
      <w:r>
        <w:rPr>
          <w:b/>
          <w:sz w:val="28"/>
          <w:szCs w:val="28"/>
        </w:rPr>
        <w:t>Sequence Diagram</w:t>
      </w:r>
    </w:p>
    <w:p w14:paraId="4558E0A9" w14:textId="1077B2A2" w:rsidR="004D25BB" w:rsidRDefault="004D25BB">
      <w:pPr>
        <w:rPr>
          <w:b/>
          <w:sz w:val="28"/>
          <w:szCs w:val="28"/>
        </w:rPr>
      </w:pPr>
    </w:p>
    <w:p w14:paraId="5B0CA959" w14:textId="332D6B88" w:rsidR="004D25BB" w:rsidRDefault="004D25BB" w:rsidP="0083302E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3C030ED4" wp14:editId="0569C90D">
            <wp:extent cx="6713220" cy="5120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148996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3220" cy="51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30A22" w14:textId="6E28B05C" w:rsidR="00FE1524" w:rsidRDefault="00FE1524">
      <w:pPr>
        <w:rPr>
          <w:b/>
          <w:sz w:val="28"/>
          <w:szCs w:val="28"/>
        </w:rPr>
      </w:pPr>
    </w:p>
    <w:p w14:paraId="6AA72A68" w14:textId="77777777" w:rsidR="0083302E" w:rsidRDefault="0083302E">
      <w:pPr>
        <w:rPr>
          <w:b/>
          <w:sz w:val="28"/>
          <w:szCs w:val="28"/>
        </w:rPr>
      </w:pPr>
    </w:p>
    <w:p w14:paraId="2DB00A58" w14:textId="77777777" w:rsidR="0083302E" w:rsidRDefault="0083302E">
      <w:pPr>
        <w:rPr>
          <w:b/>
          <w:sz w:val="28"/>
          <w:szCs w:val="28"/>
        </w:rPr>
      </w:pPr>
    </w:p>
    <w:p w14:paraId="1BC50A91" w14:textId="77777777" w:rsidR="0083302E" w:rsidRDefault="0083302E">
      <w:pPr>
        <w:rPr>
          <w:b/>
          <w:sz w:val="28"/>
          <w:szCs w:val="28"/>
        </w:rPr>
      </w:pPr>
    </w:p>
    <w:p w14:paraId="50022E33" w14:textId="77777777" w:rsidR="0083302E" w:rsidRDefault="0083302E">
      <w:pPr>
        <w:rPr>
          <w:b/>
          <w:sz w:val="28"/>
          <w:szCs w:val="28"/>
        </w:rPr>
      </w:pPr>
    </w:p>
    <w:p w14:paraId="3DC4369C" w14:textId="77777777" w:rsidR="0083302E" w:rsidRDefault="0083302E">
      <w:pPr>
        <w:rPr>
          <w:b/>
          <w:sz w:val="28"/>
          <w:szCs w:val="28"/>
        </w:rPr>
      </w:pPr>
    </w:p>
    <w:p w14:paraId="7EF9D26D" w14:textId="77777777" w:rsidR="0083302E" w:rsidRDefault="0083302E">
      <w:pPr>
        <w:rPr>
          <w:b/>
          <w:sz w:val="28"/>
          <w:szCs w:val="28"/>
        </w:rPr>
      </w:pPr>
    </w:p>
    <w:p w14:paraId="21B7F52B" w14:textId="77777777" w:rsidR="0083302E" w:rsidRDefault="0083302E">
      <w:pPr>
        <w:rPr>
          <w:b/>
          <w:sz w:val="28"/>
          <w:szCs w:val="28"/>
        </w:rPr>
      </w:pPr>
    </w:p>
    <w:p w14:paraId="5DEA3235" w14:textId="77777777" w:rsidR="0083302E" w:rsidRDefault="0083302E">
      <w:pPr>
        <w:rPr>
          <w:b/>
          <w:sz w:val="28"/>
          <w:szCs w:val="28"/>
        </w:rPr>
      </w:pPr>
    </w:p>
    <w:p w14:paraId="7CCFE5C1" w14:textId="77777777" w:rsidR="0083302E" w:rsidRDefault="0083302E">
      <w:pPr>
        <w:rPr>
          <w:b/>
          <w:sz w:val="28"/>
          <w:szCs w:val="28"/>
        </w:rPr>
      </w:pPr>
    </w:p>
    <w:p w14:paraId="071AD006" w14:textId="77777777" w:rsidR="0083302E" w:rsidRDefault="0083302E">
      <w:pPr>
        <w:rPr>
          <w:b/>
          <w:sz w:val="28"/>
          <w:szCs w:val="28"/>
        </w:rPr>
      </w:pPr>
    </w:p>
    <w:p w14:paraId="03614418" w14:textId="77777777" w:rsidR="0083302E" w:rsidRDefault="0083302E">
      <w:pPr>
        <w:rPr>
          <w:b/>
          <w:sz w:val="28"/>
          <w:szCs w:val="28"/>
        </w:rPr>
      </w:pPr>
    </w:p>
    <w:p w14:paraId="0FA35B47" w14:textId="77777777" w:rsidR="0083302E" w:rsidRDefault="0083302E">
      <w:pPr>
        <w:rPr>
          <w:b/>
          <w:sz w:val="28"/>
          <w:szCs w:val="28"/>
        </w:rPr>
      </w:pPr>
    </w:p>
    <w:p w14:paraId="2A02BCEC" w14:textId="25F70DE5" w:rsidR="00FE1524" w:rsidRDefault="0083302E">
      <w:pPr>
        <w:rPr>
          <w:b/>
          <w:sz w:val="28"/>
          <w:szCs w:val="28"/>
        </w:rPr>
      </w:pPr>
      <w:r>
        <w:rPr>
          <w:b/>
          <w:sz w:val="28"/>
          <w:szCs w:val="28"/>
        </w:rPr>
        <w:t>Communication Diagram</w:t>
      </w:r>
    </w:p>
    <w:p w14:paraId="11DCC730" w14:textId="77777777" w:rsidR="00526B29" w:rsidRPr="004D25BB" w:rsidRDefault="00526B29">
      <w:pPr>
        <w:rPr>
          <w:b/>
          <w:sz w:val="28"/>
          <w:szCs w:val="28"/>
        </w:rPr>
      </w:pPr>
    </w:p>
    <w:p w14:paraId="6988E8CD" w14:textId="08F162C0" w:rsidR="00DB5C52" w:rsidRDefault="00DB5C52"/>
    <w:p w14:paraId="2F661CD1" w14:textId="4646E34F" w:rsidR="0083302E" w:rsidRDefault="00526B29">
      <w:r>
        <w:rPr>
          <w:noProof/>
        </w:rPr>
        <w:drawing>
          <wp:inline distT="0" distB="0" distL="0" distR="0" wp14:anchorId="1BEBBD9E" wp14:editId="479AE562">
            <wp:extent cx="6134100" cy="46024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880976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4100" cy="460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B18DB" w14:textId="7B454426" w:rsidR="000D3FEE" w:rsidRDefault="000D3FEE"/>
    <w:p w14:paraId="7F7853ED" w14:textId="77777777" w:rsidR="00007BA4" w:rsidRDefault="00007BA4">
      <w:pPr>
        <w:rPr>
          <w:b/>
          <w:sz w:val="28"/>
          <w:szCs w:val="28"/>
        </w:rPr>
      </w:pPr>
    </w:p>
    <w:p w14:paraId="03E8BF24" w14:textId="77777777" w:rsidR="00007BA4" w:rsidRDefault="00007BA4">
      <w:pPr>
        <w:rPr>
          <w:b/>
          <w:sz w:val="28"/>
          <w:szCs w:val="28"/>
        </w:rPr>
      </w:pPr>
    </w:p>
    <w:p w14:paraId="055C86E9" w14:textId="77777777" w:rsidR="00007BA4" w:rsidRDefault="00007BA4">
      <w:pPr>
        <w:rPr>
          <w:b/>
          <w:sz w:val="28"/>
          <w:szCs w:val="28"/>
        </w:rPr>
      </w:pPr>
    </w:p>
    <w:p w14:paraId="0DF75552" w14:textId="77777777" w:rsidR="00007BA4" w:rsidRDefault="00007BA4">
      <w:pPr>
        <w:rPr>
          <w:b/>
          <w:sz w:val="28"/>
          <w:szCs w:val="28"/>
        </w:rPr>
      </w:pPr>
    </w:p>
    <w:p w14:paraId="26E7AEA4" w14:textId="77777777" w:rsidR="00007BA4" w:rsidRDefault="00007BA4">
      <w:pPr>
        <w:rPr>
          <w:b/>
          <w:sz w:val="28"/>
          <w:szCs w:val="28"/>
        </w:rPr>
      </w:pPr>
    </w:p>
    <w:p w14:paraId="6D050B47" w14:textId="77777777" w:rsidR="00007BA4" w:rsidRDefault="00007BA4">
      <w:pPr>
        <w:rPr>
          <w:b/>
          <w:sz w:val="28"/>
          <w:szCs w:val="28"/>
        </w:rPr>
      </w:pPr>
    </w:p>
    <w:p w14:paraId="7869AC7C" w14:textId="77777777" w:rsidR="00007BA4" w:rsidRDefault="00007BA4">
      <w:pPr>
        <w:rPr>
          <w:b/>
          <w:sz w:val="28"/>
          <w:szCs w:val="28"/>
        </w:rPr>
      </w:pPr>
    </w:p>
    <w:p w14:paraId="0A288469" w14:textId="77777777" w:rsidR="00007BA4" w:rsidRDefault="00007BA4">
      <w:pPr>
        <w:rPr>
          <w:b/>
          <w:sz w:val="28"/>
          <w:szCs w:val="28"/>
        </w:rPr>
      </w:pPr>
    </w:p>
    <w:p w14:paraId="0F6F9752" w14:textId="77777777" w:rsidR="00007BA4" w:rsidRDefault="00007BA4">
      <w:pPr>
        <w:rPr>
          <w:b/>
          <w:sz w:val="28"/>
          <w:szCs w:val="28"/>
        </w:rPr>
      </w:pPr>
    </w:p>
    <w:p w14:paraId="53BA4FE6" w14:textId="77777777" w:rsidR="00007BA4" w:rsidRDefault="00007BA4">
      <w:pPr>
        <w:rPr>
          <w:b/>
          <w:sz w:val="28"/>
          <w:szCs w:val="28"/>
        </w:rPr>
      </w:pPr>
    </w:p>
    <w:p w14:paraId="3D93F55A" w14:textId="77777777" w:rsidR="00007BA4" w:rsidRDefault="00007BA4">
      <w:pPr>
        <w:rPr>
          <w:b/>
          <w:sz w:val="28"/>
          <w:szCs w:val="28"/>
        </w:rPr>
      </w:pPr>
    </w:p>
    <w:p w14:paraId="3DA54761" w14:textId="77777777" w:rsidR="00007BA4" w:rsidRDefault="00007BA4">
      <w:pPr>
        <w:rPr>
          <w:b/>
          <w:sz w:val="28"/>
          <w:szCs w:val="28"/>
        </w:rPr>
      </w:pPr>
    </w:p>
    <w:p w14:paraId="6AB37DA0" w14:textId="77777777" w:rsidR="00007BA4" w:rsidRDefault="00007BA4">
      <w:pPr>
        <w:rPr>
          <w:b/>
          <w:sz w:val="28"/>
          <w:szCs w:val="28"/>
        </w:rPr>
      </w:pPr>
    </w:p>
    <w:p w14:paraId="7D905096" w14:textId="77777777" w:rsidR="00007BA4" w:rsidRDefault="00007BA4">
      <w:pPr>
        <w:rPr>
          <w:b/>
          <w:sz w:val="28"/>
          <w:szCs w:val="28"/>
        </w:rPr>
      </w:pPr>
    </w:p>
    <w:p w14:paraId="2B5467A8" w14:textId="24708B99" w:rsidR="000D3FEE" w:rsidRDefault="00007BA4">
      <w:pPr>
        <w:rPr>
          <w:b/>
          <w:sz w:val="28"/>
          <w:szCs w:val="28"/>
        </w:rPr>
      </w:pPr>
      <w:r w:rsidRPr="00007BA4">
        <w:rPr>
          <w:b/>
          <w:sz w:val="28"/>
          <w:szCs w:val="28"/>
        </w:rPr>
        <w:t>Behavioral state machine</w:t>
      </w:r>
    </w:p>
    <w:p w14:paraId="0CA835CA" w14:textId="2C244B9E" w:rsidR="00007BA4" w:rsidRDefault="00007BA4">
      <w:pPr>
        <w:rPr>
          <w:b/>
          <w:sz w:val="28"/>
          <w:szCs w:val="28"/>
        </w:rPr>
      </w:pPr>
    </w:p>
    <w:p w14:paraId="0775BFF2" w14:textId="0B970682" w:rsidR="00007BA4" w:rsidRDefault="00007BA4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3BE15356" wp14:editId="3DD6B671">
            <wp:extent cx="5821680" cy="49530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880D45C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189" cy="4953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07CF5" w14:textId="5E7A06E3" w:rsidR="00007BA4" w:rsidRDefault="00007BA4">
      <w:pPr>
        <w:rPr>
          <w:b/>
          <w:sz w:val="28"/>
          <w:szCs w:val="28"/>
        </w:rPr>
      </w:pPr>
    </w:p>
    <w:p w14:paraId="0A671034" w14:textId="034E2880" w:rsidR="00FF5C3A" w:rsidRDefault="00FF5C3A">
      <w:pPr>
        <w:rPr>
          <w:b/>
          <w:sz w:val="28"/>
          <w:szCs w:val="28"/>
        </w:rPr>
      </w:pPr>
      <w:r>
        <w:rPr>
          <w:b/>
          <w:sz w:val="28"/>
          <w:szCs w:val="28"/>
        </w:rPr>
        <w:t>Crude Analysis</w:t>
      </w:r>
    </w:p>
    <w:p w14:paraId="68746C5F" w14:textId="556E695B" w:rsidR="00CE1F28" w:rsidRDefault="00CE1F28">
      <w:pPr>
        <w:rPr>
          <w:b/>
          <w:sz w:val="28"/>
          <w:szCs w:val="28"/>
        </w:rPr>
      </w:pPr>
    </w:p>
    <w:p w14:paraId="07CCA7AC" w14:textId="737E6A00" w:rsidR="00CE1F28" w:rsidRDefault="002E11A8">
      <w:pPr>
        <w:rPr>
          <w:b/>
          <w:sz w:val="28"/>
          <w:szCs w:val="28"/>
        </w:rPr>
      </w:pPr>
      <w:r w:rsidRPr="002E11A8">
        <w:rPr>
          <w:noProof/>
        </w:rPr>
        <w:drawing>
          <wp:inline distT="0" distB="0" distL="0" distR="0" wp14:anchorId="16ECFBD6" wp14:editId="3679A367">
            <wp:extent cx="6324600" cy="21412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57C0F" w14:textId="19F22E0C" w:rsidR="002E11A8" w:rsidRDefault="0021232D">
      <w:pPr>
        <w:rPr>
          <w:b/>
          <w:sz w:val="28"/>
          <w:szCs w:val="28"/>
        </w:rPr>
      </w:pPr>
      <w:r>
        <w:rPr>
          <w:b/>
          <w:sz w:val="28"/>
          <w:szCs w:val="28"/>
        </w:rPr>
        <w:t>Verification and validation of behavioral model</w:t>
      </w:r>
    </w:p>
    <w:p w14:paraId="6023D444" w14:textId="77777777" w:rsidR="0021232D" w:rsidRDefault="0021232D" w:rsidP="0021232D">
      <w:pPr>
        <w:pStyle w:val="Standard"/>
        <w:rPr>
          <w:rFonts w:ascii="Times New Roman" w:eastAsia="Times New Roman" w:hAnsi="Times New Roman" w:cs="Times New Roman"/>
          <w:b/>
          <w:kern w:val="0"/>
          <w:sz w:val="28"/>
          <w:szCs w:val="28"/>
          <w:lang w:eastAsia="en-US" w:bidi="ar-SA"/>
        </w:rPr>
      </w:pPr>
    </w:p>
    <w:p w14:paraId="493F31EE" w14:textId="31E6DB6A" w:rsidR="0021232D" w:rsidRDefault="001F3ED2" w:rsidP="0021232D">
      <w:pPr>
        <w:pStyle w:val="Standard"/>
        <w:rPr>
          <w:rFonts w:hint="eastAsia"/>
          <w:sz w:val="22"/>
          <w:szCs w:val="22"/>
        </w:rPr>
      </w:pPr>
      <w:r>
        <w:rPr>
          <w:sz w:val="22"/>
          <w:szCs w:val="22"/>
        </w:rPr>
        <w:t>-</w:t>
      </w:r>
      <w:r w:rsidR="0021232D">
        <w:rPr>
          <w:sz w:val="22"/>
          <w:szCs w:val="22"/>
        </w:rPr>
        <w:t>All actors and objects in sequence diagrams included in communication diagrams.</w:t>
      </w:r>
    </w:p>
    <w:p w14:paraId="186B61B6" w14:textId="007C4D13" w:rsidR="0021232D" w:rsidRDefault="001F3ED2" w:rsidP="0021232D">
      <w:pPr>
        <w:pStyle w:val="Standard"/>
        <w:rPr>
          <w:rFonts w:hint="eastAsia"/>
          <w:sz w:val="22"/>
          <w:szCs w:val="22"/>
        </w:rPr>
      </w:pPr>
      <w:r>
        <w:rPr>
          <w:sz w:val="22"/>
          <w:szCs w:val="22"/>
        </w:rPr>
        <w:t>-</w:t>
      </w:r>
      <w:r w:rsidR="0021232D">
        <w:rPr>
          <w:sz w:val="22"/>
          <w:szCs w:val="22"/>
        </w:rPr>
        <w:t>Sequence diagram messages → communication diagram associations</w:t>
      </w:r>
    </w:p>
    <w:p w14:paraId="6A904C52" w14:textId="3BA58408" w:rsidR="0021232D" w:rsidRDefault="001F3ED2" w:rsidP="0021232D">
      <w:pPr>
        <w:pStyle w:val="Standard"/>
        <w:rPr>
          <w:rFonts w:hint="eastAsia"/>
          <w:sz w:val="22"/>
          <w:szCs w:val="22"/>
        </w:rPr>
      </w:pPr>
      <w:r>
        <w:rPr>
          <w:sz w:val="22"/>
          <w:szCs w:val="22"/>
        </w:rPr>
        <w:t>-</w:t>
      </w:r>
      <w:r w:rsidR="0021232D">
        <w:rPr>
          <w:sz w:val="22"/>
          <w:szCs w:val="22"/>
        </w:rPr>
        <w:t>Sequence diagram messages → communication diagram messages</w:t>
      </w:r>
    </w:p>
    <w:p w14:paraId="3CCCD163" w14:textId="57C6EE3D" w:rsidR="0021232D" w:rsidRDefault="001F3ED2" w:rsidP="0021232D">
      <w:pPr>
        <w:pStyle w:val="Standard"/>
        <w:rPr>
          <w:rFonts w:hint="eastAsia"/>
          <w:sz w:val="22"/>
          <w:szCs w:val="22"/>
        </w:rPr>
      </w:pPr>
      <w:r>
        <w:rPr>
          <w:sz w:val="22"/>
          <w:szCs w:val="22"/>
        </w:rPr>
        <w:t>-</w:t>
      </w:r>
      <w:r w:rsidR="0021232D">
        <w:rPr>
          <w:sz w:val="22"/>
          <w:szCs w:val="22"/>
        </w:rPr>
        <w:t>Sequence diagram guard conditions → communication diagram guard conditions</w:t>
      </w:r>
    </w:p>
    <w:p w14:paraId="18899683" w14:textId="05AE7C78" w:rsidR="0021232D" w:rsidRDefault="001F3ED2" w:rsidP="0021232D">
      <w:pPr>
        <w:pStyle w:val="Standard"/>
        <w:rPr>
          <w:rFonts w:hint="eastAsia"/>
          <w:sz w:val="22"/>
          <w:szCs w:val="22"/>
        </w:rPr>
      </w:pPr>
      <w:r>
        <w:rPr>
          <w:sz w:val="22"/>
          <w:szCs w:val="22"/>
        </w:rPr>
        <w:t>-</w:t>
      </w:r>
      <w:r w:rsidR="0021232D">
        <w:rPr>
          <w:sz w:val="22"/>
          <w:szCs w:val="22"/>
        </w:rPr>
        <w:t>Communication diagram sequence numbers reflect sequence diagram order</w:t>
      </w:r>
    </w:p>
    <w:p w14:paraId="715FE75E" w14:textId="11E9C710" w:rsidR="0021232D" w:rsidRDefault="001F3ED2" w:rsidP="0021232D">
      <w:pPr>
        <w:pStyle w:val="Standard"/>
        <w:rPr>
          <w:rFonts w:hint="eastAsia"/>
          <w:sz w:val="22"/>
          <w:szCs w:val="22"/>
        </w:rPr>
      </w:pPr>
      <w:r>
        <w:rPr>
          <w:sz w:val="22"/>
          <w:szCs w:val="22"/>
        </w:rPr>
        <w:t>-</w:t>
      </w:r>
      <w:r w:rsidR="0021232D">
        <w:rPr>
          <w:sz w:val="22"/>
          <w:szCs w:val="22"/>
        </w:rPr>
        <w:t>Behavior state machine transitions → sequence and communication diagram messages</w:t>
      </w:r>
    </w:p>
    <w:p w14:paraId="073C01CE" w14:textId="50865E85" w:rsidR="0021232D" w:rsidRDefault="001F3ED2" w:rsidP="0021232D">
      <w:pPr>
        <w:pStyle w:val="Standard"/>
        <w:rPr>
          <w:rFonts w:hint="eastAsia"/>
          <w:sz w:val="22"/>
          <w:szCs w:val="22"/>
        </w:rPr>
      </w:pPr>
      <w:r>
        <w:rPr>
          <w:sz w:val="22"/>
          <w:szCs w:val="22"/>
        </w:rPr>
        <w:t>-</w:t>
      </w:r>
      <w:r w:rsidR="0021232D">
        <w:rPr>
          <w:sz w:val="22"/>
          <w:szCs w:val="22"/>
        </w:rPr>
        <w:t>Behavior state machine transitions → CRUDE matrix classification</w:t>
      </w:r>
    </w:p>
    <w:p w14:paraId="2AC069C1" w14:textId="4DE4E683" w:rsidR="0021232D" w:rsidRDefault="001F3ED2" w:rsidP="0021232D">
      <w:pPr>
        <w:pStyle w:val="Standard"/>
        <w:rPr>
          <w:rFonts w:hint="eastAsia"/>
          <w:sz w:val="22"/>
          <w:szCs w:val="22"/>
        </w:rPr>
      </w:pPr>
      <w:r>
        <w:rPr>
          <w:sz w:val="22"/>
          <w:szCs w:val="22"/>
        </w:rPr>
        <w:t>-</w:t>
      </w:r>
      <w:r w:rsidR="0021232D">
        <w:rPr>
          <w:sz w:val="22"/>
          <w:szCs w:val="22"/>
        </w:rPr>
        <w:t>CRUDE matrix entries → messages between actors and objects, behavior state machine transitions</w:t>
      </w:r>
    </w:p>
    <w:p w14:paraId="006F445F" w14:textId="77777777" w:rsidR="0021232D" w:rsidRDefault="0021232D">
      <w:pPr>
        <w:rPr>
          <w:b/>
          <w:sz w:val="28"/>
          <w:szCs w:val="28"/>
        </w:rPr>
      </w:pPr>
    </w:p>
    <w:p w14:paraId="23DB850D" w14:textId="77777777" w:rsidR="002E11A8" w:rsidRPr="00007BA4" w:rsidRDefault="002E11A8">
      <w:pPr>
        <w:rPr>
          <w:b/>
          <w:sz w:val="28"/>
          <w:szCs w:val="28"/>
        </w:rPr>
      </w:pPr>
    </w:p>
    <w:sectPr w:rsidR="002E11A8" w:rsidRPr="00007B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U Concrete">
    <w:altName w:val="Calibri"/>
    <w:charset w:val="0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TAxMTM1NDA0NzNX0lEKTi0uzszPAykwqQUAgOGo8SwAAAA="/>
  </w:docVars>
  <w:rsids>
    <w:rsidRoot w:val="00E52D4C"/>
    <w:rsid w:val="00007BA4"/>
    <w:rsid w:val="000D3FEE"/>
    <w:rsid w:val="001F3ED2"/>
    <w:rsid w:val="0021232D"/>
    <w:rsid w:val="00262914"/>
    <w:rsid w:val="002E11A8"/>
    <w:rsid w:val="00463062"/>
    <w:rsid w:val="00496CED"/>
    <w:rsid w:val="004D25BB"/>
    <w:rsid w:val="00526B29"/>
    <w:rsid w:val="00563BB4"/>
    <w:rsid w:val="006372EF"/>
    <w:rsid w:val="0083302E"/>
    <w:rsid w:val="00AB0968"/>
    <w:rsid w:val="00AE11D9"/>
    <w:rsid w:val="00C16CD0"/>
    <w:rsid w:val="00CE1F28"/>
    <w:rsid w:val="00CF7A61"/>
    <w:rsid w:val="00DB5C52"/>
    <w:rsid w:val="00E52D4C"/>
    <w:rsid w:val="00E750C4"/>
    <w:rsid w:val="00F61DE4"/>
    <w:rsid w:val="00F733A9"/>
    <w:rsid w:val="00F966B0"/>
    <w:rsid w:val="00FB2172"/>
    <w:rsid w:val="00FE1524"/>
    <w:rsid w:val="00FF1D95"/>
    <w:rsid w:val="00FF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A95A7"/>
  <w15:chartTrackingRefBased/>
  <w15:docId w15:val="{B20B845C-49B0-481B-8C5E-90592D5A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3BB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563BB4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63BB4"/>
    <w:rPr>
      <w:rFonts w:ascii="Arial" w:eastAsia="Times New Roman" w:hAnsi="Arial" w:cs="Times New Roman"/>
      <w:b/>
      <w:kern w:val="28"/>
      <w:sz w:val="28"/>
      <w:szCs w:val="20"/>
    </w:rPr>
  </w:style>
  <w:style w:type="paragraph" w:customStyle="1" w:styleId="Standard">
    <w:name w:val="Standard"/>
    <w:rsid w:val="0021232D"/>
    <w:pPr>
      <w:suppressAutoHyphens/>
      <w:autoSpaceDN w:val="0"/>
      <w:spacing w:after="0" w:line="240" w:lineRule="auto"/>
    </w:pPr>
    <w:rPr>
      <w:rFonts w:ascii="CMU Concrete" w:eastAsia="Arial Unicode MS" w:hAnsi="CMU Concrete" w:cs="Arial Unicode MS"/>
      <w:kern w:val="3"/>
      <w:sz w:val="21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9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mp"/><Relationship Id="rId5" Type="http://schemas.openxmlformats.org/officeDocument/2006/relationships/image" Target="media/image2.tmp"/><Relationship Id="rId4" Type="http://schemas.openxmlformats.org/officeDocument/2006/relationships/image" Target="media/image1.tmp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Nigam</dc:creator>
  <cp:keywords/>
  <dc:description/>
  <cp:lastModifiedBy>Dincelli, Ersin</cp:lastModifiedBy>
  <cp:revision>21</cp:revision>
  <dcterms:created xsi:type="dcterms:W3CDTF">2018-10-08T02:47:00Z</dcterms:created>
  <dcterms:modified xsi:type="dcterms:W3CDTF">2018-10-16T18:39:00Z</dcterms:modified>
</cp:coreProperties>
</file>